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163A48" w14:textId="77777777" w:rsidR="002F4751" w:rsidRDefault="002F4751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5AC6C355" w14:textId="1F022B8F" w:rsidR="002F4751" w:rsidRPr="008E2960" w:rsidRDefault="002F4751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This certificate is offered by the Rollins School of Public Health.  </w:t>
      </w:r>
      <w:r w:rsidR="005156E1" w:rsidRPr="008E2960">
        <w:rPr>
          <w:rFonts w:ascii="Arial" w:eastAsia="Times New Roman" w:hAnsi="Arial" w:cs="Arial"/>
          <w:sz w:val="24"/>
          <w:szCs w:val="24"/>
        </w:rPr>
        <w:t xml:space="preserve">For detailed information about the Certificate, please contact </w:t>
      </w:r>
      <w:r w:rsidR="00B135CB" w:rsidRPr="008E2960">
        <w:rPr>
          <w:rFonts w:ascii="Arial" w:eastAsia="Times New Roman" w:hAnsi="Arial" w:cs="Arial"/>
          <w:sz w:val="24"/>
          <w:szCs w:val="24"/>
        </w:rPr>
        <w:t xml:space="preserve">Jen Mulle at </w:t>
      </w:r>
      <w:hyperlink r:id="rId8" w:history="1">
        <w:r w:rsidR="00140249" w:rsidRPr="00710C74">
          <w:rPr>
            <w:rStyle w:val="Hyperlink"/>
            <w:rFonts w:ascii="Arial" w:eastAsia="Times New Roman" w:hAnsi="Arial" w:cs="Arial"/>
            <w:sz w:val="24"/>
            <w:szCs w:val="24"/>
          </w:rPr>
          <w:t>jmulle@emory.edu</w:t>
        </w:r>
      </w:hyperlink>
      <w:r w:rsidR="00140249">
        <w:rPr>
          <w:rFonts w:ascii="Arial" w:eastAsia="Times New Roman" w:hAnsi="Arial" w:cs="Arial"/>
          <w:sz w:val="24"/>
          <w:szCs w:val="24"/>
        </w:rPr>
        <w:t xml:space="preserve"> or</w:t>
      </w:r>
      <w:r w:rsidR="004B6BAE">
        <w:rPr>
          <w:rFonts w:ascii="Arial" w:eastAsia="Times New Roman" w:hAnsi="Arial" w:cs="Arial"/>
          <w:sz w:val="24"/>
          <w:szCs w:val="24"/>
        </w:rPr>
        <w:t xml:space="preserve"> Yan Sun at</w:t>
      </w:r>
      <w:r w:rsidR="00140249">
        <w:rPr>
          <w:rFonts w:ascii="Arial" w:eastAsia="Times New Roman" w:hAnsi="Arial" w:cs="Arial"/>
          <w:sz w:val="24"/>
          <w:szCs w:val="24"/>
        </w:rPr>
        <w:t xml:space="preserve"> </w:t>
      </w:r>
      <w:hyperlink r:id="rId9" w:history="1">
        <w:r w:rsidR="004B6BAE" w:rsidRPr="00980E0E">
          <w:rPr>
            <w:rStyle w:val="Hyperlink"/>
            <w:rFonts w:ascii="Arial" w:eastAsia="Times New Roman" w:hAnsi="Arial" w:cs="Arial"/>
            <w:sz w:val="24"/>
            <w:szCs w:val="24"/>
          </w:rPr>
          <w:t>yan.v.sun@emory.edu</w:t>
        </w:r>
      </w:hyperlink>
      <w:r w:rsidR="00B135CB" w:rsidRPr="008E2960">
        <w:rPr>
          <w:rFonts w:ascii="Arial" w:eastAsia="Times New Roman" w:hAnsi="Arial" w:cs="Arial"/>
          <w:sz w:val="24"/>
          <w:szCs w:val="24"/>
        </w:rPr>
        <w:t>.</w:t>
      </w:r>
      <w:r w:rsidR="005156E1" w:rsidRPr="008E2960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8E2960">
        <w:rPr>
          <w:rFonts w:ascii="Arial" w:eastAsia="Times New Roman" w:hAnsi="Arial" w:cs="Arial"/>
          <w:sz w:val="24"/>
          <w:szCs w:val="24"/>
        </w:rPr>
        <w:t xml:space="preserve">In order to be eligible to receive this graduate certificate, MPH/MSPH students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must (1) 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be accepted into the certificate program and (2)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complete all certificate </w:t>
      </w:r>
      <w:r w:rsidR="00EA59F3" w:rsidRPr="008E2960">
        <w:rPr>
          <w:rFonts w:ascii="Arial" w:eastAsia="Times New Roman" w:hAnsi="Arial" w:cs="Arial"/>
          <w:sz w:val="24"/>
          <w:szCs w:val="24"/>
        </w:rPr>
        <w:t>requirements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 by graduation. Components of the Certificate include, but are not limited to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:  </w:t>
      </w:r>
    </w:p>
    <w:p w14:paraId="1640724B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16D55A0" w14:textId="04836B2A" w:rsidR="00EA59F3" w:rsidRPr="008E2960" w:rsidRDefault="001F3594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Core Classes: </w:t>
      </w:r>
      <w:r w:rsidR="00B135CB" w:rsidRPr="008E2960">
        <w:rPr>
          <w:rFonts w:ascii="Arial" w:eastAsia="Times New Roman" w:hAnsi="Arial" w:cs="Arial"/>
          <w:sz w:val="24"/>
          <w:szCs w:val="24"/>
        </w:rPr>
        <w:t>EPI 510 (Fall, year 1), EPI 547 (Spring, odd years), EPI 552 (Spring)</w:t>
      </w:r>
    </w:p>
    <w:p w14:paraId="72FE3C8F" w14:textId="7912A2CD" w:rsidR="00EA59F3" w:rsidRPr="008E2960" w:rsidRDefault="00011B31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Minimum of 4 approved elective hours</w:t>
      </w:r>
    </w:p>
    <w:p w14:paraId="1E663B6D" w14:textId="60725941" w:rsidR="00EA59F3" w:rsidRPr="008E2960" w:rsidRDefault="00EA59F3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Culminating Experience Related to </w:t>
      </w:r>
      <w:r w:rsidR="002266F4" w:rsidRPr="008E2960">
        <w:rPr>
          <w:rFonts w:ascii="Arial" w:eastAsia="Times New Roman" w:hAnsi="Arial" w:cs="Arial"/>
          <w:sz w:val="24"/>
          <w:szCs w:val="24"/>
        </w:rPr>
        <w:t xml:space="preserve">GME </w:t>
      </w:r>
    </w:p>
    <w:p w14:paraId="530299A4" w14:textId="422F1EC4" w:rsidR="00EA59F3" w:rsidRPr="008E2960" w:rsidRDefault="00140249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pplied Practice Experience</w:t>
      </w:r>
      <w:r w:rsidR="00B135CB" w:rsidRPr="008E2960">
        <w:rPr>
          <w:rFonts w:ascii="Arial" w:eastAsia="Times New Roman" w:hAnsi="Arial" w:cs="Arial"/>
          <w:sz w:val="24"/>
          <w:szCs w:val="24"/>
        </w:rPr>
        <w:t xml:space="preserve"> related to GME</w:t>
      </w:r>
    </w:p>
    <w:p w14:paraId="25CD08A3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5D129CF" w14:textId="77777777" w:rsidR="00F5299E" w:rsidRPr="008E2960" w:rsidRDefault="00F5299E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3DC6D1" w14:textId="77777777" w:rsidR="00F5299E" w:rsidRPr="008E2960" w:rsidRDefault="00F5299E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PLEASE READ ALL INSTRUCTIONS BELOW</w:t>
      </w:r>
    </w:p>
    <w:p w14:paraId="5100E085" w14:textId="398A8791" w:rsidR="00FE17D6" w:rsidRPr="008E2960" w:rsidRDefault="00B135CB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Applications should be submitted to </w:t>
      </w:r>
      <w:r w:rsidR="00140249">
        <w:rPr>
          <w:rFonts w:ascii="Arial" w:eastAsia="Times New Roman" w:hAnsi="Arial" w:cs="Arial"/>
          <w:sz w:val="24"/>
          <w:szCs w:val="24"/>
        </w:rPr>
        <w:t>Nicole.regan</w:t>
      </w:r>
      <w:r w:rsidR="008E2960" w:rsidRPr="008E2960">
        <w:rPr>
          <w:rFonts w:ascii="Arial" w:eastAsia="Times New Roman" w:hAnsi="Arial" w:cs="Arial"/>
          <w:sz w:val="24"/>
          <w:szCs w:val="24"/>
        </w:rPr>
        <w:t>@emory</w:t>
      </w:r>
      <w:r w:rsidRPr="008E2960">
        <w:rPr>
          <w:rFonts w:ascii="Arial" w:eastAsia="Times New Roman" w:hAnsi="Arial" w:cs="Arial"/>
          <w:sz w:val="24"/>
          <w:szCs w:val="24"/>
        </w:rPr>
        <w:t>.edu.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>Late</w:t>
      </w:r>
      <w:r w:rsidR="00EA44A5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or incomplete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applications will not be considered.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 </w:t>
      </w:r>
    </w:p>
    <w:p w14:paraId="56196A4D" w14:textId="77777777" w:rsidR="001E0CB9" w:rsidRPr="008E2960" w:rsidRDefault="001E0CB9" w:rsidP="00FE17D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61575CC" w14:textId="77777777" w:rsidR="00D91D89" w:rsidRPr="008E2960" w:rsidRDefault="00FE17D6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8E2960">
        <w:rPr>
          <w:rFonts w:ascii="Arial" w:eastAsia="Times New Roman" w:hAnsi="Arial" w:cs="Arial"/>
          <w:b/>
          <w:sz w:val="24"/>
          <w:szCs w:val="24"/>
        </w:rPr>
        <w:t>A</w:t>
      </w:r>
      <w:r w:rsidR="00EA59F3" w:rsidRPr="008E2960">
        <w:rPr>
          <w:rFonts w:ascii="Arial" w:eastAsia="Times New Roman" w:hAnsi="Arial" w:cs="Arial"/>
          <w:b/>
          <w:sz w:val="24"/>
          <w:szCs w:val="24"/>
        </w:rPr>
        <w:t xml:space="preserve">pplications </w:t>
      </w:r>
      <w:r w:rsidR="00D91D89" w:rsidRPr="008E2960">
        <w:rPr>
          <w:rFonts w:ascii="Arial" w:eastAsia="Times New Roman" w:hAnsi="Arial" w:cs="Arial"/>
          <w:b/>
          <w:sz w:val="24"/>
          <w:szCs w:val="24"/>
        </w:rPr>
        <w:t>Deadli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3418"/>
        <w:gridCol w:w="3597"/>
      </w:tblGrid>
      <w:tr w:rsidR="00B076CF" w:rsidRPr="008E2960" w14:paraId="495F8B26" w14:textId="77777777" w:rsidTr="00886470">
        <w:tc>
          <w:tcPr>
            <w:tcW w:w="3775" w:type="dxa"/>
          </w:tcPr>
          <w:p w14:paraId="605512EF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418" w:type="dxa"/>
          </w:tcPr>
          <w:p w14:paraId="3AC45662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Application Due at </w:t>
            </w:r>
            <w:r w:rsidRPr="008E2960">
              <w:rPr>
                <w:rFonts w:ascii="Arial" w:eastAsia="Times New Roman" w:hAnsi="Arial" w:cs="Arial"/>
                <w:b/>
                <w:i/>
                <w:sz w:val="24"/>
                <w:szCs w:val="24"/>
                <w:u w:val="single"/>
              </w:rPr>
              <w:t>5pm</w:t>
            </w:r>
          </w:p>
        </w:tc>
        <w:tc>
          <w:tcPr>
            <w:tcW w:w="3597" w:type="dxa"/>
          </w:tcPr>
          <w:p w14:paraId="1932B53C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>Notification</w:t>
            </w:r>
          </w:p>
        </w:tc>
      </w:tr>
      <w:tr w:rsidR="00B076CF" w:rsidRPr="008E2960" w14:paraId="34257288" w14:textId="77777777" w:rsidTr="00886470">
        <w:tc>
          <w:tcPr>
            <w:tcW w:w="3775" w:type="dxa"/>
          </w:tcPr>
          <w:p w14:paraId="271D56A4" w14:textId="5FBC144D" w:rsidR="00B076CF" w:rsidRPr="008E2960" w:rsidRDefault="00B135CB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>GME Certificate</w:t>
            </w:r>
          </w:p>
        </w:tc>
        <w:tc>
          <w:tcPr>
            <w:tcW w:w="3418" w:type="dxa"/>
          </w:tcPr>
          <w:p w14:paraId="2B919491" w14:textId="2EBB7504" w:rsidR="00B076CF" w:rsidRPr="008E2960" w:rsidRDefault="00140249" w:rsidP="008E2960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Monday</w:t>
            </w:r>
            <w:r w:rsidR="00B135CB"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September 30</w:t>
            </w:r>
          </w:p>
        </w:tc>
        <w:tc>
          <w:tcPr>
            <w:tcW w:w="3597" w:type="dxa"/>
          </w:tcPr>
          <w:p w14:paraId="0AFD57FE" w14:textId="2B1B8A2E" w:rsidR="00B076CF" w:rsidRPr="008E2960" w:rsidRDefault="00140249" w:rsidP="00B135CB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Wednesday, October 30</w:t>
            </w:r>
          </w:p>
        </w:tc>
      </w:tr>
    </w:tbl>
    <w:p w14:paraId="1BA79B48" w14:textId="77777777" w:rsidR="00D91D89" w:rsidRPr="008E2960" w:rsidRDefault="00D91D89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7FCE4C3" w14:textId="77777777" w:rsidR="00B076CF" w:rsidRPr="008E2960" w:rsidRDefault="00B076CF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BE0CAE2" w14:textId="77777777" w:rsidR="00B076CF" w:rsidRDefault="00B076CF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sz w:val="28"/>
          <w:szCs w:val="28"/>
        </w:rPr>
      </w:pPr>
    </w:p>
    <w:p w14:paraId="657EAC0E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479B71C6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120A55CE" w14:textId="08F35EED" w:rsidR="00F5299E" w:rsidRPr="008E2960" w:rsidRDefault="00FE17D6" w:rsidP="002266F4">
      <w:pPr>
        <w:outlineLvl w:val="0"/>
        <w:rPr>
          <w:rFonts w:ascii="Arial" w:eastAsia="Times New Roman" w:hAnsi="Arial" w:cs="Arial"/>
          <w:b/>
          <w:sz w:val="32"/>
        </w:rPr>
      </w:pPr>
      <w:r>
        <w:rPr>
          <w:rFonts w:ascii="Calibri" w:eastAsia="Times New Roman" w:hAnsi="Calibri" w:cs="Times New Roman"/>
          <w:b/>
          <w:sz w:val="32"/>
        </w:rPr>
        <w:br w:type="page"/>
      </w:r>
      <w:r w:rsidR="00F5299E" w:rsidRPr="008E2960">
        <w:rPr>
          <w:rFonts w:ascii="Arial" w:eastAsia="Times New Roman" w:hAnsi="Arial" w:cs="Arial"/>
          <w:b/>
          <w:sz w:val="32"/>
        </w:rPr>
        <w:lastRenderedPageBreak/>
        <w:t xml:space="preserve">Application to the </w:t>
      </w:r>
      <w:r w:rsidR="00B135CB" w:rsidRPr="008E2960">
        <w:rPr>
          <w:rFonts w:ascii="Arial" w:eastAsia="Times New Roman" w:hAnsi="Arial" w:cs="Arial"/>
          <w:b/>
          <w:sz w:val="32"/>
        </w:rPr>
        <w:t>Genetic and Molecular Epidemiology</w:t>
      </w:r>
      <w:r w:rsidR="00F5299E" w:rsidRPr="008E2960">
        <w:rPr>
          <w:rFonts w:ascii="Arial" w:eastAsia="Times New Roman" w:hAnsi="Arial" w:cs="Arial"/>
          <w:b/>
          <w:sz w:val="32"/>
        </w:rPr>
        <w:t xml:space="preserve"> Certificate Program</w:t>
      </w:r>
    </w:p>
    <w:p w14:paraId="318A75EF" w14:textId="77777777" w:rsidR="00F5299E" w:rsidRPr="008E2960" w:rsidRDefault="00F5299E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27DB3136" w14:textId="49CF874C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Name:  </w:t>
      </w:r>
      <w:r w:rsidR="00015159">
        <w:rPr>
          <w:rFonts w:ascii="Arial" w:eastAsia="Times New Roman" w:hAnsi="Arial" w:cs="Arial"/>
        </w:rPr>
        <w:tab/>
      </w:r>
      <w:r w:rsidR="00F905C5" w:rsidRPr="008E2960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>Email</w:t>
      </w:r>
      <w:r w:rsidR="004B6BAE">
        <w:rPr>
          <w:rFonts w:ascii="Arial" w:eastAsia="Times New Roman" w:hAnsi="Arial" w:cs="Arial"/>
        </w:rPr>
        <w:t>:</w:t>
      </w:r>
      <w:r w:rsidRPr="008E2960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 xml:space="preserve">Student ID:  </w:t>
      </w:r>
    </w:p>
    <w:p w14:paraId="1EFBA0DD" w14:textId="77777777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656F343" w14:textId="622AA6E8" w:rsidR="002F4751" w:rsidRPr="008E2960" w:rsidRDefault="00140249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</w:rPr>
      </w:pPr>
      <w:proofErr w:type="spellStart"/>
      <w:r>
        <w:rPr>
          <w:rFonts w:ascii="Arial" w:eastAsia="Times New Roman" w:hAnsi="Arial" w:cs="Arial"/>
        </w:rPr>
        <w:t>Dept</w:t>
      </w:r>
      <w:proofErr w:type="spellEnd"/>
      <w:r>
        <w:rPr>
          <w:rFonts w:ascii="Arial" w:eastAsia="Times New Roman" w:hAnsi="Arial" w:cs="Arial"/>
        </w:rPr>
        <w:t xml:space="preserve">: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4B6BAE">
        <w:rPr>
          <w:rFonts w:ascii="Arial" w:eastAsia="Times New Roman" w:hAnsi="Arial" w:cs="Arial"/>
        </w:rPr>
        <w:instrText xml:space="preserve"> FORMCHECKBOX </w:instrText>
      </w:r>
      <w:r w:rsidR="00DD2D89">
        <w:rPr>
          <w:rFonts w:ascii="Arial" w:eastAsia="Times New Roman" w:hAnsi="Arial" w:cs="Arial"/>
        </w:rPr>
      </w:r>
      <w:r w:rsidR="00DD2D89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bookmarkEnd w:id="0"/>
      <w:r>
        <w:rPr>
          <w:rFonts w:ascii="Arial" w:eastAsia="Times New Roman" w:hAnsi="Arial" w:cs="Arial"/>
        </w:rPr>
        <w:t>BIOS</w:t>
      </w:r>
      <w:r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DD2D89">
        <w:rPr>
          <w:rFonts w:ascii="Arial" w:eastAsia="Times New Roman" w:hAnsi="Arial" w:cs="Arial"/>
        </w:rPr>
      </w:r>
      <w:r w:rsidR="00DD2D89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>
        <w:rPr>
          <w:rFonts w:ascii="Arial" w:eastAsia="Times New Roman" w:hAnsi="Arial" w:cs="Arial"/>
        </w:rPr>
        <w:t>BSHE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DD2D89">
        <w:rPr>
          <w:rFonts w:ascii="Arial" w:eastAsia="Times New Roman" w:hAnsi="Arial" w:cs="Arial"/>
        </w:rPr>
      </w:r>
      <w:r w:rsidR="00DD2D89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B135CB" w:rsidRPr="008E2960">
        <w:rPr>
          <w:rFonts w:ascii="Arial" w:eastAsia="Times New Roman" w:hAnsi="Arial" w:cs="Arial"/>
        </w:rPr>
        <w:t>E</w:t>
      </w:r>
      <w:r>
        <w:rPr>
          <w:rFonts w:ascii="Arial" w:eastAsia="Times New Roman" w:hAnsi="Arial" w:cs="Arial"/>
        </w:rPr>
        <w:t>H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DD2D89">
        <w:rPr>
          <w:rFonts w:ascii="Arial" w:eastAsia="Times New Roman" w:hAnsi="Arial" w:cs="Arial"/>
        </w:rPr>
      </w:r>
      <w:r w:rsidR="00DD2D89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8E2960">
        <w:rPr>
          <w:rFonts w:ascii="Arial" w:eastAsia="Times New Roman" w:hAnsi="Arial" w:cs="Arial"/>
        </w:rPr>
        <w:t>EPI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DD2D89">
        <w:rPr>
          <w:rFonts w:ascii="Arial" w:eastAsia="Times New Roman" w:hAnsi="Arial" w:cs="Arial"/>
        </w:rPr>
      </w:r>
      <w:r w:rsidR="00DD2D89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8E2960">
        <w:rPr>
          <w:rFonts w:ascii="Arial" w:eastAsia="Times New Roman" w:hAnsi="Arial" w:cs="Arial"/>
        </w:rPr>
        <w:t>HPM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DD2D89">
        <w:rPr>
          <w:rFonts w:ascii="Arial" w:eastAsia="Times New Roman" w:hAnsi="Arial" w:cs="Arial"/>
        </w:rPr>
      </w:r>
      <w:r w:rsidR="00DD2D89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140249">
        <w:rPr>
          <w:rFonts w:ascii="Arial" w:eastAsia="Times New Roman" w:hAnsi="Arial" w:cs="Arial"/>
        </w:rPr>
        <w:t>GH</w:t>
      </w:r>
      <w:r w:rsidR="004B6BAE">
        <w:rPr>
          <w:rFonts w:ascii="Arial" w:eastAsia="Times New Roman" w:hAnsi="Arial" w:cs="Arial"/>
        </w:rPr>
        <w:tab/>
      </w:r>
      <w:r w:rsidR="002F4751" w:rsidRPr="008E2960">
        <w:rPr>
          <w:rFonts w:ascii="Arial" w:eastAsia="Times New Roman" w:hAnsi="Arial" w:cs="Arial"/>
        </w:rPr>
        <w:tab/>
      </w:r>
      <w:r w:rsidR="00B135CB" w:rsidRPr="008E2960">
        <w:rPr>
          <w:rFonts w:ascii="Arial" w:eastAsia="Times New Roman" w:hAnsi="Arial" w:cs="Arial"/>
          <w:color w:val="000000"/>
        </w:rPr>
        <w:t xml:space="preserve">Program: </w:t>
      </w:r>
    </w:p>
    <w:p w14:paraId="40BF14ED" w14:textId="77777777" w:rsidR="00E76F05" w:rsidRPr="008E2960" w:rsidRDefault="00E76F0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7D929BCA" w14:textId="0F321DD7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Expected graduation date: </w:t>
      </w:r>
      <w:r w:rsidR="00EA44A5" w:rsidRPr="008E2960">
        <w:rPr>
          <w:rFonts w:ascii="Arial" w:eastAsia="Times New Roman" w:hAnsi="Arial" w:cs="Arial"/>
        </w:rPr>
        <w:t xml:space="preserve"> </w:t>
      </w:r>
      <w:r w:rsidR="00011B31" w:rsidRPr="008E2960">
        <w:rPr>
          <w:rFonts w:ascii="Arial" w:eastAsia="Times New Roman" w:hAnsi="Arial" w:cs="Arial"/>
        </w:rPr>
        <w:t>Semester</w:t>
      </w:r>
      <w:r w:rsidR="00B135CB" w:rsidRPr="008E2960">
        <w:rPr>
          <w:rFonts w:ascii="Arial" w:eastAsia="Times New Roman" w:hAnsi="Arial" w:cs="Arial"/>
        </w:rPr>
        <w:t xml:space="preserve">: </w:t>
      </w:r>
      <w:r w:rsidR="00011B31" w:rsidRPr="008E2960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tab/>
      </w:r>
      <w:r w:rsidR="00011B31" w:rsidRPr="008E2960">
        <w:rPr>
          <w:rFonts w:ascii="Arial" w:eastAsia="Times New Roman" w:hAnsi="Arial" w:cs="Arial"/>
        </w:rPr>
        <w:t>Year</w:t>
      </w:r>
      <w:r w:rsidR="00B135CB" w:rsidRPr="008E2960">
        <w:rPr>
          <w:rFonts w:ascii="Arial" w:eastAsia="Times New Roman" w:hAnsi="Arial" w:cs="Arial"/>
        </w:rPr>
        <w:t xml:space="preserve">:  </w:t>
      </w:r>
    </w:p>
    <w:p w14:paraId="1B0CCD00" w14:textId="77777777" w:rsidR="009F77C2" w:rsidRPr="008E2960" w:rsidRDefault="009F77C2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08762038" w14:textId="7093AE24" w:rsidR="00824B40" w:rsidRPr="008E2960" w:rsidRDefault="009F77C2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Are you currently enrolled in EPI 510?  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DD2D89">
        <w:rPr>
          <w:rFonts w:ascii="Arial" w:eastAsia="Times New Roman" w:hAnsi="Arial" w:cs="Arial"/>
        </w:rPr>
      </w:r>
      <w:r w:rsidR="00DD2D89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Pr="00140249">
        <w:rPr>
          <w:rFonts w:ascii="Arial" w:eastAsia="Times New Roman" w:hAnsi="Arial" w:cs="Arial"/>
        </w:rPr>
        <w:t>Yes</w:t>
      </w:r>
      <w:r w:rsidRPr="008E2960">
        <w:rPr>
          <w:rFonts w:ascii="Arial" w:eastAsia="Times New Roman" w:hAnsi="Arial" w:cs="Arial"/>
        </w:rPr>
        <w:t xml:space="preserve">  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DD2D89">
        <w:rPr>
          <w:rFonts w:ascii="Arial" w:eastAsia="Times New Roman" w:hAnsi="Arial" w:cs="Arial"/>
        </w:rPr>
      </w:r>
      <w:r w:rsidR="00DD2D89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Pr="008E2960">
        <w:rPr>
          <w:rFonts w:ascii="Arial" w:eastAsia="Times New Roman" w:hAnsi="Arial" w:cs="Arial"/>
        </w:rPr>
        <w:t>No</w:t>
      </w:r>
    </w:p>
    <w:p w14:paraId="3E5DCF9E" w14:textId="77777777" w:rsidR="00264AC8" w:rsidRPr="008E2960" w:rsidRDefault="00264AC8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4CD2FD2" w14:textId="3EB05432" w:rsidR="00F905C5" w:rsidRPr="008E2960" w:rsidRDefault="00F905C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Please describe your interests in genetic and molecular epidemiology. Why would you like to be a part of the GME certificate program? What do you hope to gain from the certificate program?  </w:t>
      </w:r>
      <w:r w:rsidR="00CB1E2F" w:rsidRPr="008E2960">
        <w:rPr>
          <w:rFonts w:ascii="Arial" w:eastAsia="Times New Roman" w:hAnsi="Arial" w:cs="Arial"/>
        </w:rPr>
        <w:t xml:space="preserve"> (</w:t>
      </w:r>
      <w:r w:rsidRPr="008E2960">
        <w:rPr>
          <w:rFonts w:ascii="Arial" w:eastAsia="Times New Roman" w:hAnsi="Arial" w:cs="Arial"/>
        </w:rPr>
        <w:t>approx. 500 words or 1 page</w:t>
      </w:r>
      <w:r w:rsidR="00CB1E2F" w:rsidRPr="008E2960">
        <w:rPr>
          <w:rFonts w:ascii="Arial" w:eastAsia="Times New Roman" w:hAnsi="Arial" w:cs="Arial"/>
        </w:rPr>
        <w:t>)</w:t>
      </w:r>
      <w:bookmarkStart w:id="1" w:name="_GoBack"/>
      <w:bookmarkEnd w:id="1"/>
    </w:p>
    <w:p w14:paraId="07C78EBC" w14:textId="77777777" w:rsidR="00FA24C2" w:rsidRPr="00FA24C2" w:rsidRDefault="00FA24C2" w:rsidP="00FA24C2">
      <w:pPr>
        <w:framePr w:w="10494" w:h="1126" w:hSpace="180" w:wrap="around" w:vAnchor="text" w:hAnchor="page" w:x="864" w:y="49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line="240" w:lineRule="auto"/>
      </w:pPr>
    </w:p>
    <w:p w14:paraId="11D4EDD5" w14:textId="77777777" w:rsidR="002F4751" w:rsidRDefault="002F4751" w:rsidP="004330E4">
      <w:pPr>
        <w:pBdr>
          <w:bottom w:val="single" w:sz="4" w:space="31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sectPr w:rsidR="002F4751" w:rsidSect="00E71D7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86D709" w14:textId="77777777" w:rsidR="005562FE" w:rsidRDefault="005562FE" w:rsidP="002F4751">
      <w:pPr>
        <w:spacing w:after="0" w:line="240" w:lineRule="auto"/>
      </w:pPr>
      <w:r>
        <w:separator/>
      </w:r>
    </w:p>
  </w:endnote>
  <w:endnote w:type="continuationSeparator" w:id="0">
    <w:p w14:paraId="0164D778" w14:textId="77777777" w:rsidR="005562FE" w:rsidRDefault="005562FE" w:rsidP="002F4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0A1B7" w14:textId="7125F50B" w:rsidR="00B21F2F" w:rsidRPr="008E2960" w:rsidRDefault="004C627D" w:rsidP="00B21F2F">
    <w:pPr>
      <w:pStyle w:val="Footer"/>
      <w:rPr>
        <w:rFonts w:ascii="Arial" w:hAnsi="Arial" w:cs="Arial"/>
        <w:sz w:val="20"/>
        <w:szCs w:val="20"/>
      </w:rPr>
    </w:pPr>
    <w:r w:rsidRPr="008E2960">
      <w:rPr>
        <w:rFonts w:ascii="Arial" w:hAnsi="Arial" w:cs="Arial"/>
        <w:sz w:val="20"/>
        <w:szCs w:val="20"/>
      </w:rPr>
      <w:t xml:space="preserve">Updated:  </w:t>
    </w:r>
    <w:r w:rsidRPr="008E2960">
      <w:rPr>
        <w:rFonts w:ascii="Arial" w:hAnsi="Arial" w:cs="Arial"/>
        <w:sz w:val="20"/>
        <w:szCs w:val="20"/>
      </w:rPr>
      <w:fldChar w:fldCharType="begin"/>
    </w:r>
    <w:r w:rsidRPr="008E2960">
      <w:rPr>
        <w:rFonts w:ascii="Arial" w:hAnsi="Arial" w:cs="Arial"/>
        <w:sz w:val="20"/>
        <w:szCs w:val="20"/>
      </w:rPr>
      <w:instrText xml:space="preserve"> DATE \@ "M/d/yyyy" </w:instrText>
    </w:r>
    <w:r w:rsidRPr="008E2960">
      <w:rPr>
        <w:rFonts w:ascii="Arial" w:hAnsi="Arial" w:cs="Arial"/>
        <w:sz w:val="20"/>
        <w:szCs w:val="20"/>
      </w:rPr>
      <w:fldChar w:fldCharType="separate"/>
    </w:r>
    <w:r w:rsidR="00DD2D89">
      <w:rPr>
        <w:rFonts w:ascii="Arial" w:hAnsi="Arial" w:cs="Arial"/>
        <w:noProof/>
        <w:sz w:val="20"/>
        <w:szCs w:val="20"/>
      </w:rPr>
      <w:t>8/6/2019</w:t>
    </w:r>
    <w:r w:rsidRPr="008E2960">
      <w:rPr>
        <w:rFonts w:ascii="Arial" w:hAnsi="Arial" w:cs="Arial"/>
        <w:sz w:val="20"/>
        <w:szCs w:val="20"/>
      </w:rPr>
      <w:fldChar w:fldCharType="end"/>
    </w:r>
    <w:r w:rsidRPr="008E2960">
      <w:rPr>
        <w:rFonts w:ascii="Arial" w:hAnsi="Arial" w:cs="Arial"/>
        <w:sz w:val="20"/>
        <w:szCs w:val="20"/>
      </w:rPr>
      <w:tab/>
    </w:r>
    <w:r w:rsidRPr="008E2960">
      <w:rPr>
        <w:rFonts w:ascii="Arial" w:hAnsi="Arial" w:cs="Arial"/>
        <w:sz w:val="20"/>
        <w:szCs w:val="20"/>
      </w:rPr>
      <w:tab/>
      <w:t xml:space="preserve">Page </w:t>
    </w:r>
    <w:r w:rsidRPr="008E2960">
      <w:rPr>
        <w:rStyle w:val="PageNumber"/>
        <w:rFonts w:ascii="Arial" w:hAnsi="Arial" w:cs="Arial"/>
        <w:sz w:val="20"/>
        <w:szCs w:val="20"/>
      </w:rPr>
      <w:fldChar w:fldCharType="begin"/>
    </w:r>
    <w:r w:rsidRPr="008E2960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8E2960">
      <w:rPr>
        <w:rStyle w:val="PageNumber"/>
        <w:rFonts w:ascii="Arial" w:hAnsi="Arial" w:cs="Arial"/>
        <w:sz w:val="20"/>
        <w:szCs w:val="20"/>
      </w:rPr>
      <w:fldChar w:fldCharType="separate"/>
    </w:r>
    <w:r w:rsidR="00DD2D89">
      <w:rPr>
        <w:rStyle w:val="PageNumber"/>
        <w:rFonts w:ascii="Arial" w:hAnsi="Arial" w:cs="Arial"/>
        <w:noProof/>
        <w:sz w:val="20"/>
        <w:szCs w:val="20"/>
      </w:rPr>
      <w:t>2</w:t>
    </w:r>
    <w:r w:rsidRPr="008E2960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8C4B33" w14:textId="77777777" w:rsidR="005562FE" w:rsidRDefault="005562FE" w:rsidP="002F4751">
      <w:pPr>
        <w:spacing w:after="0" w:line="240" w:lineRule="auto"/>
      </w:pPr>
      <w:r>
        <w:separator/>
      </w:r>
    </w:p>
  </w:footnote>
  <w:footnote w:type="continuationSeparator" w:id="0">
    <w:p w14:paraId="79E80A48" w14:textId="77777777" w:rsidR="005562FE" w:rsidRDefault="005562FE" w:rsidP="002F4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D8920" w14:textId="369B56D1" w:rsidR="003C5D6C" w:rsidRPr="008E2960" w:rsidRDefault="002F4751" w:rsidP="003C5D6C">
    <w:pPr>
      <w:pStyle w:val="Footer"/>
      <w:jc w:val="center"/>
      <w:rPr>
        <w:rFonts w:ascii="Arial" w:hAnsi="Arial" w:cs="Arial"/>
        <w:b/>
        <w:sz w:val="24"/>
      </w:rPr>
    </w:pPr>
    <w:r w:rsidRPr="008E2960">
      <w:rPr>
        <w:rFonts w:ascii="Arial" w:hAnsi="Arial" w:cs="Arial"/>
        <w:b/>
        <w:sz w:val="24"/>
      </w:rPr>
      <w:t>Certificate Application 201</w:t>
    </w:r>
    <w:r w:rsidR="00140249">
      <w:rPr>
        <w:rFonts w:ascii="Arial" w:hAnsi="Arial" w:cs="Arial"/>
        <w:b/>
        <w:sz w:val="24"/>
      </w:rPr>
      <w:t>9</w:t>
    </w:r>
  </w:p>
  <w:p w14:paraId="37D23EC8" w14:textId="2D42EBC3" w:rsidR="00B21F2F" w:rsidRPr="008E2960" w:rsidRDefault="004C627D" w:rsidP="002F4751">
    <w:pPr>
      <w:pStyle w:val="Footer"/>
      <w:jc w:val="center"/>
      <w:rPr>
        <w:rFonts w:ascii="Arial" w:hAnsi="Arial" w:cs="Arial"/>
        <w:b/>
        <w:i/>
        <w:sz w:val="24"/>
      </w:rPr>
    </w:pPr>
    <w:r w:rsidRPr="008E2960">
      <w:rPr>
        <w:rFonts w:ascii="Arial" w:hAnsi="Arial" w:cs="Arial"/>
        <w:b/>
        <w:sz w:val="24"/>
      </w:rPr>
      <w:t xml:space="preserve">Graduate Certificate in </w:t>
    </w:r>
    <w:r w:rsidR="00B135CB" w:rsidRPr="008E2960">
      <w:rPr>
        <w:rFonts w:ascii="Arial" w:hAnsi="Arial" w:cs="Arial"/>
        <w:b/>
        <w:sz w:val="24"/>
      </w:rPr>
      <w:t>Genetic and Molecular Epidemiology</w:t>
    </w:r>
  </w:p>
  <w:p w14:paraId="17BF544D" w14:textId="77777777" w:rsidR="00B21F2F" w:rsidRDefault="00DD2D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E16F2"/>
    <w:multiLevelType w:val="hybridMultilevel"/>
    <w:tmpl w:val="0D08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13755"/>
    <w:multiLevelType w:val="hybridMultilevel"/>
    <w:tmpl w:val="F9E2E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5E320C"/>
    <w:multiLevelType w:val="hybridMultilevel"/>
    <w:tmpl w:val="5A0C018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rc0NTczsrAwtTRU0lEKTi0uzszPAykwqQUAOuk9JSwAAAA="/>
  </w:docVars>
  <w:rsids>
    <w:rsidRoot w:val="002F4751"/>
    <w:rsid w:val="00011B31"/>
    <w:rsid w:val="00015159"/>
    <w:rsid w:val="00033A90"/>
    <w:rsid w:val="00044BAB"/>
    <w:rsid w:val="00050741"/>
    <w:rsid w:val="0007556D"/>
    <w:rsid w:val="000970EE"/>
    <w:rsid w:val="000B749B"/>
    <w:rsid w:val="000C13A7"/>
    <w:rsid w:val="00101E29"/>
    <w:rsid w:val="001073FA"/>
    <w:rsid w:val="00140249"/>
    <w:rsid w:val="001A229E"/>
    <w:rsid w:val="001E0CB9"/>
    <w:rsid w:val="001F3594"/>
    <w:rsid w:val="002266F4"/>
    <w:rsid w:val="00247ED6"/>
    <w:rsid w:val="0025136F"/>
    <w:rsid w:val="00264AC8"/>
    <w:rsid w:val="002F4751"/>
    <w:rsid w:val="002F6939"/>
    <w:rsid w:val="00377285"/>
    <w:rsid w:val="003C2610"/>
    <w:rsid w:val="003C5D6C"/>
    <w:rsid w:val="003D026A"/>
    <w:rsid w:val="00424328"/>
    <w:rsid w:val="004330E4"/>
    <w:rsid w:val="0043782B"/>
    <w:rsid w:val="004A6B20"/>
    <w:rsid w:val="004B3353"/>
    <w:rsid w:val="004B6BAE"/>
    <w:rsid w:val="004C627D"/>
    <w:rsid w:val="005156E1"/>
    <w:rsid w:val="00522D39"/>
    <w:rsid w:val="00525643"/>
    <w:rsid w:val="005562FE"/>
    <w:rsid w:val="00567135"/>
    <w:rsid w:val="005A5456"/>
    <w:rsid w:val="005F4494"/>
    <w:rsid w:val="00642037"/>
    <w:rsid w:val="00645540"/>
    <w:rsid w:val="006E3DC5"/>
    <w:rsid w:val="006E7AB8"/>
    <w:rsid w:val="00717B3D"/>
    <w:rsid w:val="00784234"/>
    <w:rsid w:val="007F6B83"/>
    <w:rsid w:val="00824B40"/>
    <w:rsid w:val="00835B6B"/>
    <w:rsid w:val="00842FA1"/>
    <w:rsid w:val="00874269"/>
    <w:rsid w:val="008817A5"/>
    <w:rsid w:val="00886470"/>
    <w:rsid w:val="008A4C9D"/>
    <w:rsid w:val="008E2960"/>
    <w:rsid w:val="008F07BE"/>
    <w:rsid w:val="008F127A"/>
    <w:rsid w:val="00902A0A"/>
    <w:rsid w:val="009455A3"/>
    <w:rsid w:val="00954E9D"/>
    <w:rsid w:val="00970972"/>
    <w:rsid w:val="00985288"/>
    <w:rsid w:val="009907A5"/>
    <w:rsid w:val="0099429B"/>
    <w:rsid w:val="00996A1B"/>
    <w:rsid w:val="009A07C7"/>
    <w:rsid w:val="009F77C2"/>
    <w:rsid w:val="00A068E9"/>
    <w:rsid w:val="00A80F57"/>
    <w:rsid w:val="00AA6D8D"/>
    <w:rsid w:val="00AC6A6E"/>
    <w:rsid w:val="00B076CF"/>
    <w:rsid w:val="00B135CB"/>
    <w:rsid w:val="00B276C6"/>
    <w:rsid w:val="00B85707"/>
    <w:rsid w:val="00BD4668"/>
    <w:rsid w:val="00C131D4"/>
    <w:rsid w:val="00CA711B"/>
    <w:rsid w:val="00CB1E2F"/>
    <w:rsid w:val="00D315AA"/>
    <w:rsid w:val="00D91D89"/>
    <w:rsid w:val="00DA3C44"/>
    <w:rsid w:val="00DB46EC"/>
    <w:rsid w:val="00DD2D89"/>
    <w:rsid w:val="00E41C5C"/>
    <w:rsid w:val="00E71D7D"/>
    <w:rsid w:val="00E76F05"/>
    <w:rsid w:val="00E85648"/>
    <w:rsid w:val="00EA44A5"/>
    <w:rsid w:val="00EA59F3"/>
    <w:rsid w:val="00ED4806"/>
    <w:rsid w:val="00F05B03"/>
    <w:rsid w:val="00F158F3"/>
    <w:rsid w:val="00F20A06"/>
    <w:rsid w:val="00F234C2"/>
    <w:rsid w:val="00F5299E"/>
    <w:rsid w:val="00F604CC"/>
    <w:rsid w:val="00F75D84"/>
    <w:rsid w:val="00F80D6C"/>
    <w:rsid w:val="00F81602"/>
    <w:rsid w:val="00F8581C"/>
    <w:rsid w:val="00F905C5"/>
    <w:rsid w:val="00FA24C2"/>
    <w:rsid w:val="00FA5A7D"/>
    <w:rsid w:val="00FB143A"/>
    <w:rsid w:val="00FE1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DB3DF"/>
  <w15:docId w15:val="{72627036-7D4E-4931-BCA2-47137580E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751"/>
  </w:style>
  <w:style w:type="paragraph" w:styleId="Footer">
    <w:name w:val="footer"/>
    <w:basedOn w:val="Normal"/>
    <w:link w:val="Foot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751"/>
  </w:style>
  <w:style w:type="character" w:styleId="PageNumber">
    <w:name w:val="page number"/>
    <w:basedOn w:val="DefaultParagraphFont"/>
    <w:rsid w:val="002F4751"/>
  </w:style>
  <w:style w:type="paragraph" w:styleId="BalloonText">
    <w:name w:val="Balloon Text"/>
    <w:basedOn w:val="Normal"/>
    <w:link w:val="BalloonTextChar"/>
    <w:uiPriority w:val="99"/>
    <w:semiHidden/>
    <w:unhideWhenUsed/>
    <w:rsid w:val="002F47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7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59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56E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07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9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9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9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9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972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6B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6BA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mulle@emory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an.v.sun@emor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CC3F6-9908-44C3-BCEB-CFCCCBD4C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, Zarie</dc:creator>
  <cp:keywords/>
  <dc:description/>
  <cp:lastModifiedBy>Regan, Nicole J.</cp:lastModifiedBy>
  <cp:revision>4</cp:revision>
  <cp:lastPrinted>2012-02-21T21:15:00Z</cp:lastPrinted>
  <dcterms:created xsi:type="dcterms:W3CDTF">2019-08-03T02:54:00Z</dcterms:created>
  <dcterms:modified xsi:type="dcterms:W3CDTF">2019-08-06T13:54:00Z</dcterms:modified>
</cp:coreProperties>
</file>